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24" w:space="0" w:color="auto"/>
        </w:tblBorders>
        <w:tblLook w:val="01E0" w:firstRow="1" w:lastRow="1" w:firstColumn="1" w:lastColumn="1" w:noHBand="0" w:noVBand="0"/>
      </w:tblPr>
      <w:tblGrid>
        <w:gridCol w:w="7922"/>
        <w:gridCol w:w="1716"/>
      </w:tblGrid>
      <w:tr w:rsidR="00482A35" w:rsidRPr="0019738B" w14:paraId="40778ED0" w14:textId="77777777" w:rsidTr="00482A35">
        <w:trPr>
          <w:jc w:val="center"/>
        </w:trPr>
        <w:tc>
          <w:tcPr>
            <w:tcW w:w="7922" w:type="dxa"/>
            <w:tcBorders>
              <w:bottom w:val="single" w:sz="24" w:space="0" w:color="auto"/>
            </w:tcBorders>
          </w:tcPr>
          <w:p w14:paraId="298304AB" w14:textId="77777777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before="240" w:after="240" w:line="24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JOURNAL OF ENGINEERING SCIENCES</w:t>
            </w:r>
          </w:p>
          <w:p w14:paraId="2256EC04" w14:textId="5F4CA87E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30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 xml:space="preserve">Volume </w:t>
            </w:r>
            <w:r w:rsidR="005305B5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>9</w:t>
            </w: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>, Issue 1 (202</w:t>
            </w:r>
            <w:r w:rsidR="005305B5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>2</w:t>
            </w:r>
            <w:r w:rsidRPr="0019738B">
              <w:rPr>
                <w:rFonts w:ascii="Times New Roman" w:eastAsia="Times New Roman" w:hAnsi="Times New Roman" w:cs="Times New Roman"/>
                <w:sz w:val="20"/>
                <w:szCs w:val="18"/>
                <w:lang w:val="en-US"/>
              </w:rPr>
              <w:t>)</w:t>
            </w:r>
          </w:p>
          <w:p w14:paraId="7BA90B66" w14:textId="77777777" w:rsidR="00482A35" w:rsidRPr="0019738B" w:rsidRDefault="00482A3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</w:p>
          <w:p w14:paraId="1F273FDE" w14:textId="61AA2241" w:rsidR="00482A35" w:rsidRPr="0019738B" w:rsidRDefault="00BC66CD" w:rsidP="005305B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Author1, F. A., Author2, S. B., Author3, T. C. (202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2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). Article title. Journal of Engineering Sciences, Vol. 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9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(1), pp. E1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-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E5, </w:t>
            </w:r>
            <w:proofErr w:type="spellStart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doi</w:t>
            </w:r>
            <w:proofErr w:type="spellEnd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: 10.21272/jes.202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2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.</w:t>
            </w:r>
            <w:r w:rsidR="005305B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9</w:t>
            </w:r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(1</w:t>
            </w:r>
            <w:proofErr w:type="gramStart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).e</w:t>
            </w:r>
            <w:proofErr w:type="gramEnd"/>
            <w:r w:rsidRPr="00BC66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US"/>
              </w:rPr>
              <w:t>1</w:t>
            </w:r>
          </w:p>
        </w:tc>
        <w:tc>
          <w:tcPr>
            <w:tcW w:w="1716" w:type="dxa"/>
            <w:tcBorders>
              <w:bottom w:val="single" w:sz="24" w:space="0" w:color="auto"/>
            </w:tcBorders>
          </w:tcPr>
          <w:p w14:paraId="3FC9EC35" w14:textId="04FAFF05" w:rsidR="00482A35" w:rsidRPr="0019738B" w:rsidRDefault="005305B5" w:rsidP="00482A35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right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64FA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2C1617F1" wp14:editId="66A14A12">
                  <wp:extent cx="944880" cy="1280160"/>
                  <wp:effectExtent l="0" t="0" r="762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1280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AE8812" w14:textId="77777777" w:rsidR="00273155" w:rsidRPr="0019738B" w:rsidRDefault="00BC1F98" w:rsidP="00273155">
      <w:pPr>
        <w:pStyle w:val="Papertitle"/>
      </w:pPr>
      <w:r>
        <w:t>Article</w:t>
      </w:r>
      <w:r w:rsidR="00273155" w:rsidRPr="0019738B">
        <w:t xml:space="preserve"> Title</w:t>
      </w:r>
    </w:p>
    <w:p w14:paraId="53A6F174" w14:textId="77777777" w:rsidR="00273155" w:rsidRPr="00B86EBF" w:rsidRDefault="00273155" w:rsidP="00273155">
      <w:pPr>
        <w:pStyle w:val="Author"/>
      </w:pPr>
      <w:r w:rsidRPr="0019738B">
        <w:t>Author1 F. A.</w:t>
      </w:r>
      <w:r w:rsidRPr="0019738B">
        <w:rPr>
          <w:vertAlign w:val="superscript"/>
        </w:rPr>
        <w:t>1[0000-0000-0000-0000]</w:t>
      </w:r>
      <w:r w:rsidRPr="0019738B">
        <w:t>, Author2 S. B.</w:t>
      </w:r>
      <w:r w:rsidRPr="0019738B">
        <w:rPr>
          <w:vertAlign w:val="superscript"/>
        </w:rPr>
        <w:t>1*[1111-1111-1111-1111]</w:t>
      </w:r>
      <w:r w:rsidRPr="0019738B">
        <w:t>, Author3 T. C.</w:t>
      </w:r>
      <w:r w:rsidRPr="0019738B">
        <w:rPr>
          <w:vertAlign w:val="superscript"/>
        </w:rPr>
        <w:t>2[3333-3333-3333-3333]</w:t>
      </w:r>
    </w:p>
    <w:p w14:paraId="4689E3F4" w14:textId="77777777" w:rsidR="00273155" w:rsidRPr="0019738B" w:rsidRDefault="00273155" w:rsidP="00273155">
      <w:pPr>
        <w:pStyle w:val="Address"/>
      </w:pPr>
      <w:r w:rsidRPr="0019738B">
        <w:rPr>
          <w:vertAlign w:val="superscript"/>
        </w:rPr>
        <w:t xml:space="preserve">1 </w:t>
      </w:r>
      <w:r w:rsidRPr="0019738B">
        <w:t xml:space="preserve">The Organization1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  <w:r w:rsidRPr="0019738B">
        <w:t xml:space="preserve">; </w:t>
      </w:r>
      <w:r w:rsidRPr="0019738B">
        <w:br/>
      </w:r>
      <w:r w:rsidRPr="0019738B">
        <w:rPr>
          <w:vertAlign w:val="superscript"/>
        </w:rPr>
        <w:t>2</w:t>
      </w:r>
      <w:r w:rsidRPr="0019738B">
        <w:t xml:space="preserve"> The Organization2, </w:t>
      </w:r>
      <w:r w:rsidR="000B7727" w:rsidRPr="0019738B">
        <w:t>Full postal address</w:t>
      </w:r>
      <w:r w:rsidRPr="0019738B">
        <w:t xml:space="preserve">, </w:t>
      </w:r>
      <w:r w:rsidR="000B7727" w:rsidRPr="0019738B">
        <w:t>Postal code</w:t>
      </w:r>
      <w:r w:rsidRPr="0019738B">
        <w:t xml:space="preserve">, </w:t>
      </w:r>
      <w:r w:rsidR="000B7727" w:rsidRPr="0019738B">
        <w:t>City</w:t>
      </w:r>
      <w:r w:rsidRPr="0019738B">
        <w:t xml:space="preserve">, </w:t>
      </w:r>
      <w:r w:rsidR="000B7727" w:rsidRPr="0019738B">
        <w:t>Country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260"/>
        <w:gridCol w:w="1800"/>
        <w:gridCol w:w="2944"/>
      </w:tblGrid>
      <w:tr w:rsidR="00836956" w:rsidRPr="0019738B" w14:paraId="2D7B0237" w14:textId="77777777" w:rsidTr="00EF0D3D">
        <w:trPr>
          <w:jc w:val="center"/>
        </w:trPr>
        <w:tc>
          <w:tcPr>
            <w:tcW w:w="3260" w:type="dxa"/>
          </w:tcPr>
          <w:p w14:paraId="32FAE84D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Article info:</w:t>
            </w:r>
          </w:p>
          <w:p w14:paraId="5EAE9196" w14:textId="433CFCA9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ubmitted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:</w:t>
            </w:r>
          </w:p>
          <w:p w14:paraId="6A14097F" w14:textId="55A4F434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ccepted for publication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:</w:t>
            </w:r>
          </w:p>
          <w:p w14:paraId="1DBD3D75" w14:textId="28032D7A" w:rsidR="00836956" w:rsidRPr="0019738B" w:rsidRDefault="00495D1C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vailable</w:t>
            </w:r>
            <w:r w:rsidR="00836956" w:rsidRPr="0019738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online:</w:t>
            </w:r>
          </w:p>
        </w:tc>
        <w:tc>
          <w:tcPr>
            <w:tcW w:w="1800" w:type="dxa"/>
          </w:tcPr>
          <w:p w14:paraId="7FEB6FB1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0628D05E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6CE4B63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32EF95F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944" w:type="dxa"/>
          </w:tcPr>
          <w:p w14:paraId="0C217447" w14:textId="77777777" w:rsidR="00836956" w:rsidRPr="0019738B" w:rsidRDefault="00836956" w:rsidP="0083695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*Corresponding email:</w:t>
            </w:r>
          </w:p>
          <w:p w14:paraId="7A767532" w14:textId="77777777" w:rsidR="00836956" w:rsidRPr="0019738B" w:rsidRDefault="00273155" w:rsidP="00836956">
            <w:pPr>
              <w:overflowPunct w:val="0"/>
              <w:autoSpaceDE w:val="0"/>
              <w:autoSpaceDN w:val="0"/>
              <w:adjustRightInd w:val="0"/>
              <w:spacing w:after="0" w:line="240" w:lineRule="atLeast"/>
              <w:jc w:val="both"/>
              <w:textAlignment w:val="baseline"/>
              <w:rPr>
                <w:rFonts w:ascii="Times New Roman" w:eastAsia="Times New Roman" w:hAnsi="Times New Roman" w:cs="Times New Roman"/>
                <w:szCs w:val="18"/>
                <w:lang w:val="en-US"/>
              </w:rPr>
            </w:pPr>
            <w:r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address</w:t>
            </w:r>
            <w:r w:rsidR="00836956"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@</w:t>
            </w:r>
            <w:r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gmail</w:t>
            </w:r>
            <w:r w:rsidR="00836956" w:rsidRPr="0019738B">
              <w:rPr>
                <w:rFonts w:ascii="Times New Roman" w:eastAsia="Times New Roman" w:hAnsi="Times New Roman" w:cs="Times New Roman"/>
                <w:szCs w:val="18"/>
                <w:lang w:val="en-US"/>
              </w:rPr>
              <w:t>.com</w:t>
            </w:r>
          </w:p>
        </w:tc>
      </w:tr>
    </w:tbl>
    <w:p w14:paraId="6310C5FB" w14:textId="77777777" w:rsidR="00273155" w:rsidRPr="0019738B" w:rsidRDefault="00273155" w:rsidP="00273155">
      <w:pPr>
        <w:pStyle w:val="Abstract"/>
      </w:pPr>
      <w:r w:rsidRPr="0019738B">
        <w:rPr>
          <w:b/>
          <w:bCs/>
        </w:rPr>
        <w:t xml:space="preserve">Abstract. </w:t>
      </w:r>
      <w:r w:rsidRPr="0019738B">
        <w:t>The abstract should summarize the contents of the paper in short terms. Abstract obligatory should contain 150–250 words.</w:t>
      </w:r>
    </w:p>
    <w:p w14:paraId="15880B66" w14:textId="77777777" w:rsidR="00312522" w:rsidRPr="0019738B" w:rsidRDefault="00CF7492" w:rsidP="00CF7492">
      <w:pPr>
        <w:spacing w:before="480" w:after="480" w:line="220" w:lineRule="atLeast"/>
        <w:ind w:left="567" w:right="567"/>
        <w:jc w:val="both"/>
        <w:rPr>
          <w:rFonts w:ascii="Times New Roman" w:hAnsi="Times New Roman" w:cs="Times New Roman"/>
          <w:sz w:val="18"/>
          <w:szCs w:val="18"/>
          <w:lang w:val="en-US"/>
        </w:rPr>
        <w:sectPr w:rsidR="00312522" w:rsidRPr="0019738B" w:rsidSect="00482A35">
          <w:footerReference w:type="even" r:id="rId8"/>
          <w:footerReference w:type="default" r:id="rId9"/>
          <w:pgSz w:w="11906" w:h="16838"/>
          <w:pgMar w:top="851" w:right="1134" w:bottom="1474" w:left="1134" w:header="709" w:footer="709" w:gutter="0"/>
          <w:cols w:space="708"/>
          <w:docGrid w:linePitch="360"/>
        </w:sectPr>
      </w:pPr>
      <w:r w:rsidRPr="0019738B">
        <w:rPr>
          <w:rFonts w:ascii="Times New Roman" w:hAnsi="Times New Roman" w:cs="Times New Roman"/>
          <w:b/>
          <w:bCs/>
          <w:sz w:val="18"/>
          <w:szCs w:val="18"/>
          <w:lang w:val="en-US"/>
        </w:rPr>
        <w:t>Keywords:</w:t>
      </w:r>
      <w:r w:rsidRPr="0019738B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="003B55CC">
        <w:rPr>
          <w:rFonts w:ascii="Times New Roman" w:hAnsi="Times New Roman" w:cs="Times New Roman"/>
          <w:sz w:val="18"/>
          <w:szCs w:val="18"/>
          <w:lang w:val="en-US"/>
        </w:rPr>
        <w:t xml:space="preserve">please indicate </w:t>
      </w:r>
      <w:r w:rsidR="00273155" w:rsidRPr="001973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about 5 keywords separated by </w:t>
      </w:r>
      <w:r w:rsidR="001C6A60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a </w:t>
      </w:r>
      <w:r w:rsidR="00273155" w:rsidRPr="001973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comma. </w:t>
      </w:r>
      <w:r w:rsidR="00273155" w:rsidRPr="0019738B">
        <w:rPr>
          <w:rFonts w:ascii="Times New Roman" w:hAnsi="Times New Roman" w:cs="Times New Roman"/>
          <w:sz w:val="18"/>
          <w:szCs w:val="18"/>
          <w:lang w:val="en-US"/>
        </w:rPr>
        <w:t>Keywords should not repeat phrases from the title of an article</w:t>
      </w:r>
      <w:r w:rsidRPr="0019738B"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14:paraId="1F29FA09" w14:textId="77777777"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Introduction</w:t>
      </w:r>
    </w:p>
    <w:p w14:paraId="2869E4AB" w14:textId="77777777" w:rsidR="00805D19" w:rsidRPr="0019738B" w:rsidRDefault="00273155" w:rsidP="00273155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an Introduction…</w:t>
      </w:r>
    </w:p>
    <w:p w14:paraId="01762CD9" w14:textId="77777777" w:rsidR="00DD770A" w:rsidRPr="0019738B" w:rsidRDefault="00DD770A" w:rsidP="00DD770A">
      <w:pPr>
        <w:pStyle w:val="Heading1"/>
        <w:ind w:left="227" w:hanging="227"/>
        <w:rPr>
          <w:sz w:val="22"/>
          <w:szCs w:val="22"/>
        </w:rPr>
      </w:pPr>
      <w:r w:rsidRPr="0019738B">
        <w:rPr>
          <w:sz w:val="22"/>
          <w:szCs w:val="22"/>
        </w:rPr>
        <w:t>Literature Review</w:t>
      </w:r>
    </w:p>
    <w:p w14:paraId="2DA32134" w14:textId="77777777" w:rsidR="00915CA4" w:rsidRPr="0019738B" w:rsidRDefault="00DD770A" w:rsidP="00DD770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a Literature Review…</w:t>
      </w:r>
    </w:p>
    <w:p w14:paraId="663D8D59" w14:textId="77777777" w:rsidR="00580A8D" w:rsidRPr="0019738B" w:rsidRDefault="00580A8D" w:rsidP="00580A8D">
      <w:pPr>
        <w:pStyle w:val="Heading1"/>
        <w:rPr>
          <w:sz w:val="22"/>
          <w:szCs w:val="22"/>
        </w:rPr>
      </w:pPr>
      <w:r w:rsidRPr="0019738B">
        <w:rPr>
          <w:sz w:val="22"/>
          <w:szCs w:val="22"/>
        </w:rPr>
        <w:t>Research Methodology</w:t>
      </w:r>
    </w:p>
    <w:p w14:paraId="62648348" w14:textId="77777777"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1st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14:paraId="450D518C" w14:textId="77777777" w:rsidR="003119CE" w:rsidRPr="0019738B" w:rsidRDefault="00724737" w:rsidP="003119C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 xml:space="preserve">Only two levels of headings should be </w:t>
      </w:r>
      <w:r w:rsidR="00F1335B" w:rsidRPr="0019738B">
        <w:rPr>
          <w:rFonts w:ascii="Times New Roman" w:hAnsi="Times New Roman" w:cs="Times New Roman"/>
          <w:sz w:val="20"/>
          <w:szCs w:val="20"/>
          <w:lang w:val="en-US"/>
        </w:rPr>
        <w:t>used</w:t>
      </w:r>
      <w:r w:rsidRPr="0019738B">
        <w:rPr>
          <w:rFonts w:ascii="Times New Roman" w:hAnsi="Times New Roman" w:cs="Times New Roman"/>
          <w:sz w:val="20"/>
          <w:szCs w:val="20"/>
          <w:lang w:val="en-US"/>
        </w:rPr>
        <w:t>. Lower level headings remain unnumbered.</w:t>
      </w:r>
    </w:p>
    <w:p w14:paraId="2AFE5362" w14:textId="77777777" w:rsidR="00504447" w:rsidRPr="0019738B" w:rsidRDefault="009C38DE" w:rsidP="00504447">
      <w:pPr>
        <w:pStyle w:val="3"/>
        <w:spacing w:before="80"/>
        <w:ind w:firstLine="227"/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</w:pPr>
      <w:bookmarkStart w:id="0" w:name="_Hlk31184755"/>
      <w:r w:rsidRPr="0019738B"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  <w:t>3rd-level h</w:t>
      </w:r>
      <w:r w:rsidR="00504447" w:rsidRPr="0019738B">
        <w:rPr>
          <w:rFonts w:ascii="Times New Roman" w:hAnsi="Times New Roman" w:cs="Times New Roman"/>
          <w:b/>
          <w:bCs/>
          <w:color w:val="auto"/>
          <w:sz w:val="20"/>
          <w:szCs w:val="20"/>
          <w:lang w:val="en-US"/>
        </w:rPr>
        <w:t>eading 3.</w:t>
      </w:r>
    </w:p>
    <w:bookmarkEnd w:id="0"/>
    <w:p w14:paraId="79D1A32D" w14:textId="77777777" w:rsidR="005760DE" w:rsidRPr="0019738B" w:rsidRDefault="005760DE" w:rsidP="005760DE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A text of the 3rd-level heading.</w:t>
      </w:r>
    </w:p>
    <w:p w14:paraId="7A6DE79C" w14:textId="77777777" w:rsidR="00724737" w:rsidRPr="0019738B" w:rsidRDefault="00724737" w:rsidP="00724737">
      <w:pPr>
        <w:pStyle w:val="Heading2"/>
        <w:ind w:left="227" w:hanging="227"/>
        <w:rPr>
          <w:sz w:val="20"/>
        </w:rPr>
      </w:pPr>
      <w:r w:rsidRPr="0019738B">
        <w:rPr>
          <w:sz w:val="20"/>
        </w:rPr>
        <w:t xml:space="preserve">Sample of the </w:t>
      </w:r>
      <w:r w:rsidR="005D7685" w:rsidRPr="0019738B">
        <w:rPr>
          <w:sz w:val="20"/>
        </w:rPr>
        <w:t>2nd</w:t>
      </w:r>
      <w:r w:rsidR="005760DE" w:rsidRPr="0019738B">
        <w:rPr>
          <w:sz w:val="20"/>
        </w:rPr>
        <w:t>-</w:t>
      </w:r>
      <w:r w:rsidR="005D7685" w:rsidRPr="0019738B">
        <w:rPr>
          <w:sz w:val="20"/>
        </w:rPr>
        <w:t>level heading</w:t>
      </w:r>
    </w:p>
    <w:p w14:paraId="655B4C06" w14:textId="77777777" w:rsidR="00915CA4" w:rsidRPr="0019738B" w:rsidRDefault="00B00BC6" w:rsidP="00B00BC6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The following Table 1 gives a summary of all heading levels.</w:t>
      </w:r>
    </w:p>
    <w:p w14:paraId="7A8061DC" w14:textId="77777777" w:rsidR="00BF725A" w:rsidRPr="0019738B" w:rsidRDefault="00BF725A" w:rsidP="00BF725A">
      <w:pPr>
        <w:pStyle w:val="Tablecaption"/>
        <w:spacing w:before="200"/>
      </w:pPr>
      <w:r w:rsidRPr="0019738B">
        <w:t>Table</w:t>
      </w:r>
      <w:r w:rsidR="003B55CC">
        <w:t> </w:t>
      </w:r>
      <w:r w:rsidR="00A51695">
        <w:fldChar w:fldCharType="begin"/>
      </w:r>
      <w:r w:rsidR="00A51695">
        <w:instrText xml:space="preserve"> SEQ "Table" \* MERGEFORMAT </w:instrText>
      </w:r>
      <w:r w:rsidR="00A51695">
        <w:fldChar w:fldCharType="separate"/>
      </w:r>
      <w:r w:rsidRPr="0019738B">
        <w:rPr>
          <w:noProof/>
        </w:rPr>
        <w:t>1</w:t>
      </w:r>
      <w:r w:rsidR="00A51695">
        <w:rPr>
          <w:noProof/>
        </w:rPr>
        <w:fldChar w:fldCharType="end"/>
      </w:r>
      <w:r w:rsidRPr="0019738B">
        <w:t xml:space="preserve"> – Table captions should be placed above the tables</w:t>
      </w:r>
    </w:p>
    <w:tbl>
      <w:tblPr>
        <w:tblW w:w="4733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5"/>
        <w:gridCol w:w="1693"/>
        <w:gridCol w:w="1575"/>
      </w:tblGrid>
      <w:tr w:rsidR="00BF725A" w:rsidRPr="0019738B" w14:paraId="48471090" w14:textId="77777777" w:rsidTr="00F9599B">
        <w:trPr>
          <w:jc w:val="center"/>
        </w:trPr>
        <w:tc>
          <w:tcPr>
            <w:tcW w:w="1465" w:type="dxa"/>
          </w:tcPr>
          <w:p w14:paraId="2A373367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Heading level</w:t>
            </w:r>
          </w:p>
        </w:tc>
        <w:tc>
          <w:tcPr>
            <w:tcW w:w="1693" w:type="dxa"/>
          </w:tcPr>
          <w:p w14:paraId="22BBC146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Example</w:t>
            </w:r>
          </w:p>
        </w:tc>
        <w:tc>
          <w:tcPr>
            <w:tcW w:w="1575" w:type="dxa"/>
          </w:tcPr>
          <w:p w14:paraId="17F25F84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Font size and style</w:t>
            </w:r>
          </w:p>
        </w:tc>
      </w:tr>
      <w:tr w:rsidR="00BF725A" w:rsidRPr="0019738B" w14:paraId="4B73DFCD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69533455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Title (centered)</w:t>
            </w:r>
          </w:p>
        </w:tc>
        <w:tc>
          <w:tcPr>
            <w:tcW w:w="1693" w:type="dxa"/>
            <w:vAlign w:val="center"/>
          </w:tcPr>
          <w:p w14:paraId="380BA0C8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aper title</w:t>
            </w:r>
          </w:p>
        </w:tc>
        <w:tc>
          <w:tcPr>
            <w:tcW w:w="1575" w:type="dxa"/>
            <w:vAlign w:val="center"/>
          </w:tcPr>
          <w:p w14:paraId="3123F4D2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2 points, bold</w:t>
            </w:r>
          </w:p>
        </w:tc>
      </w:tr>
      <w:tr w:rsidR="00BF725A" w:rsidRPr="0019738B" w14:paraId="176CD2AE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375D8833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st-level heading</w:t>
            </w:r>
          </w:p>
        </w:tc>
        <w:tc>
          <w:tcPr>
            <w:tcW w:w="1693" w:type="dxa"/>
            <w:vAlign w:val="center"/>
          </w:tcPr>
          <w:p w14:paraId="1A3EE65E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lang w:val="en-US"/>
              </w:rPr>
              <w:t>1 Heading 1</w:t>
            </w:r>
          </w:p>
        </w:tc>
        <w:tc>
          <w:tcPr>
            <w:tcW w:w="1575" w:type="dxa"/>
            <w:vAlign w:val="center"/>
          </w:tcPr>
          <w:p w14:paraId="7A1875D1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1 points, bold</w:t>
            </w:r>
          </w:p>
        </w:tc>
      </w:tr>
      <w:tr w:rsidR="00BF725A" w:rsidRPr="0019738B" w14:paraId="714637A0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44DB2B83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bookmarkStart w:id="1" w:name="_Hlk31184693"/>
            <w:r w:rsidRPr="0019738B">
              <w:rPr>
                <w:lang w:val="en-US"/>
              </w:rPr>
              <w:t>2nd-level heading</w:t>
            </w:r>
            <w:bookmarkEnd w:id="1"/>
          </w:p>
        </w:tc>
        <w:tc>
          <w:tcPr>
            <w:tcW w:w="1693" w:type="dxa"/>
            <w:vAlign w:val="center"/>
          </w:tcPr>
          <w:p w14:paraId="27211350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.1 Heading 2</w:t>
            </w:r>
          </w:p>
        </w:tc>
        <w:tc>
          <w:tcPr>
            <w:tcW w:w="1575" w:type="dxa"/>
            <w:vAlign w:val="center"/>
          </w:tcPr>
          <w:p w14:paraId="3AEEABEB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  <w:tr w:rsidR="00BF725A" w:rsidRPr="0019738B" w14:paraId="08411835" w14:textId="77777777" w:rsidTr="00F9599B">
        <w:trPr>
          <w:trHeight w:val="284"/>
          <w:jc w:val="center"/>
        </w:trPr>
        <w:tc>
          <w:tcPr>
            <w:tcW w:w="1465" w:type="dxa"/>
            <w:vAlign w:val="center"/>
          </w:tcPr>
          <w:p w14:paraId="2DD0EC7D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3rd-level heading</w:t>
            </w:r>
          </w:p>
        </w:tc>
        <w:tc>
          <w:tcPr>
            <w:tcW w:w="1693" w:type="dxa"/>
            <w:vAlign w:val="center"/>
          </w:tcPr>
          <w:p w14:paraId="430D3886" w14:textId="77777777" w:rsidR="00BF725A" w:rsidRPr="0019738B" w:rsidRDefault="00BF725A" w:rsidP="00F9599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9738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eading 3</w:t>
            </w:r>
          </w:p>
        </w:tc>
        <w:tc>
          <w:tcPr>
            <w:tcW w:w="1575" w:type="dxa"/>
            <w:vAlign w:val="center"/>
          </w:tcPr>
          <w:p w14:paraId="6D3E4099" w14:textId="77777777" w:rsidR="00BF725A" w:rsidRPr="0019738B" w:rsidRDefault="00BF725A" w:rsidP="00F9599B">
            <w:pPr>
              <w:pStyle w:val="Tabletext"/>
              <w:spacing w:line="240" w:lineRule="auto"/>
              <w:rPr>
                <w:lang w:val="en-US"/>
              </w:rPr>
            </w:pPr>
            <w:r w:rsidRPr="0019738B">
              <w:rPr>
                <w:lang w:val="en-US"/>
              </w:rPr>
              <w:t>10 points, bold</w:t>
            </w:r>
          </w:p>
        </w:tc>
      </w:tr>
    </w:tbl>
    <w:p w14:paraId="444A6F03" w14:textId="77777777" w:rsidR="00B00BC6" w:rsidRPr="0019738B" w:rsidRDefault="00005360" w:rsidP="00BC1F98">
      <w:pPr>
        <w:spacing w:before="120"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 xml:space="preserve">A text after </w:t>
      </w:r>
      <w:r w:rsidR="00BC1F98">
        <w:rPr>
          <w:rFonts w:ascii="Times New Roman" w:hAnsi="Times New Roman" w:cs="Times New Roman"/>
          <w:sz w:val="20"/>
          <w:szCs w:val="20"/>
          <w:lang w:val="en-US"/>
        </w:rPr>
        <w:t>T</w:t>
      </w:r>
      <w:r w:rsidRPr="0019738B">
        <w:rPr>
          <w:rFonts w:ascii="Times New Roman" w:hAnsi="Times New Roman" w:cs="Times New Roman"/>
          <w:sz w:val="20"/>
          <w:szCs w:val="20"/>
          <w:lang w:val="en-US"/>
        </w:rPr>
        <w:t>able…</w:t>
      </w:r>
    </w:p>
    <w:p w14:paraId="7691A40C" w14:textId="77777777" w:rsidR="003119CE" w:rsidRPr="00C04189" w:rsidRDefault="003119CE" w:rsidP="00636624">
      <w:pPr>
        <w:pStyle w:val="Heading1"/>
        <w:spacing w:before="0"/>
        <w:rPr>
          <w:sz w:val="22"/>
          <w:szCs w:val="22"/>
        </w:rPr>
      </w:pPr>
      <w:r w:rsidRPr="00C04189">
        <w:rPr>
          <w:sz w:val="22"/>
          <w:szCs w:val="22"/>
        </w:rPr>
        <w:t>Results</w:t>
      </w:r>
    </w:p>
    <w:p w14:paraId="4C4F5805" w14:textId="77777777" w:rsidR="0019738B" w:rsidRPr="0019738B" w:rsidRDefault="0019738B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9738B">
        <w:rPr>
          <w:rFonts w:ascii="Times New Roman" w:hAnsi="Times New Roman" w:cs="Times New Roman"/>
          <w:sz w:val="20"/>
          <w:szCs w:val="20"/>
          <w:lang w:val="en-US"/>
        </w:rPr>
        <w:t>Displayed equations are centered and set on a separate line:</w:t>
      </w:r>
    </w:p>
    <w:p w14:paraId="1AF094CE" w14:textId="77777777" w:rsidR="0019738B" w:rsidRPr="0019738B" w:rsidRDefault="0019738B" w:rsidP="00BC1F98">
      <w:pPr>
        <w:pStyle w:val="Equation"/>
        <w:spacing w:before="120" w:after="120"/>
      </w:pPr>
      <w:r w:rsidRPr="0019738B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 w:rsidRPr="0019738B">
        <w:tab/>
        <w:t>(1)</w:t>
      </w:r>
    </w:p>
    <w:p w14:paraId="1A896646" w14:textId="77777777" w:rsidR="00DB0F46" w:rsidRDefault="00DB0F46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B0F46">
        <w:rPr>
          <w:rFonts w:ascii="Times New Roman" w:hAnsi="Times New Roman" w:cs="Times New Roman"/>
          <w:sz w:val="20"/>
          <w:szCs w:val="20"/>
          <w:lang w:val="en-US"/>
        </w:rPr>
        <w:t>Please try to avoid rasterized images for line-art diagrams and schemas. Whenever possible, use vector graphics instead (Fig.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1).</w:t>
      </w:r>
    </w:p>
    <w:p w14:paraId="24255131" w14:textId="77777777" w:rsidR="00DB0F46" w:rsidRDefault="00FC6815" w:rsidP="00B06179">
      <w:pPr>
        <w:spacing w:before="200"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FC681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69D5E72" wp14:editId="6E3D10E8">
            <wp:extent cx="2952115" cy="1964690"/>
            <wp:effectExtent l="0" t="0" r="635" b="0"/>
            <wp:docPr id="2" name="Рисунок 2" descr="Картинки по запросу mechanical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ки по запросу mechanical engineer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15" cy="196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87C66" w14:textId="77777777" w:rsidR="00BE79B5" w:rsidRPr="00A7187B" w:rsidRDefault="00BE79B5" w:rsidP="00BE79B5">
      <w:pPr>
        <w:pStyle w:val="Figurecaption"/>
      </w:pPr>
      <w:r w:rsidRPr="00A7187B">
        <w:t>Figure</w:t>
      </w:r>
      <w:r w:rsidR="003B55CC">
        <w:t> </w:t>
      </w:r>
      <w:r w:rsidR="00A51695">
        <w:fldChar w:fldCharType="begin"/>
      </w:r>
      <w:r w:rsidR="00A51695">
        <w:instrText xml:space="preserve"> SEQ "Figure" \* MERGEFORMAT </w:instrText>
      </w:r>
      <w:r w:rsidR="00A51695">
        <w:fldChar w:fldCharType="separate"/>
      </w:r>
      <w:r>
        <w:rPr>
          <w:noProof/>
        </w:rPr>
        <w:t>1</w:t>
      </w:r>
      <w:r w:rsidR="00A51695">
        <w:rPr>
          <w:noProof/>
        </w:rPr>
        <w:fldChar w:fldCharType="end"/>
      </w:r>
      <w:r w:rsidRPr="00A7187B">
        <w:t xml:space="preserve"> – A figure caption is always placed below the illustration</w:t>
      </w:r>
      <w:r>
        <w:t xml:space="preserve"> and centered</w:t>
      </w:r>
    </w:p>
    <w:p w14:paraId="48B9265A" w14:textId="77777777" w:rsidR="00931F7D" w:rsidRDefault="00931F7D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B0F46">
        <w:rPr>
          <w:rFonts w:ascii="Times New Roman" w:hAnsi="Times New Roman" w:cs="Times New Roman"/>
          <w:sz w:val="20"/>
          <w:szCs w:val="20"/>
          <w:lang w:val="en-US"/>
        </w:rPr>
        <w:t xml:space="preserve">The width of </w:t>
      </w:r>
      <w:r w:rsidR="001C6A60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igure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placed in </w:t>
      </w:r>
      <w:r w:rsidR="003B55CC">
        <w:rPr>
          <w:rFonts w:ascii="Times New Roman" w:hAnsi="Times New Roman" w:cs="Times New Roman"/>
          <w:sz w:val="20"/>
          <w:szCs w:val="20"/>
          <w:lang w:val="en-US"/>
        </w:rPr>
        <w:t>a singl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column should be less than 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82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DB0F46">
        <w:rPr>
          <w:rFonts w:ascii="Times New Roman" w:hAnsi="Times New Roman" w:cs="Times New Roman"/>
          <w:sz w:val="20"/>
          <w:szCs w:val="20"/>
          <w:lang w:val="en-US"/>
        </w:rPr>
        <w:t>mm.</w:t>
      </w:r>
    </w:p>
    <w:p w14:paraId="0201279C" w14:textId="77777777" w:rsidR="00BE79B5" w:rsidRDefault="001C6A60" w:rsidP="005123F0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igure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 with a width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f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more than 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82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> 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 xml:space="preserve">mm 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should be </w:t>
      </w:r>
      <w:r w:rsidR="00820797" w:rsidRPr="00820797">
        <w:rPr>
          <w:rFonts w:ascii="Times New Roman" w:hAnsi="Times New Roman" w:cs="Times New Roman"/>
          <w:sz w:val="20"/>
          <w:szCs w:val="20"/>
          <w:lang w:val="en-US"/>
        </w:rPr>
        <w:t>centered on the entire page.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 However, </w:t>
      </w:r>
      <w:r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="00931F7D">
        <w:rPr>
          <w:rFonts w:ascii="Times New Roman" w:hAnsi="Times New Roman" w:cs="Times New Roman"/>
          <w:sz w:val="20"/>
          <w:szCs w:val="20"/>
          <w:lang w:val="en-US"/>
        </w:rPr>
        <w:t xml:space="preserve"> width should be less than 170 mm.</w:t>
      </w:r>
    </w:p>
    <w:p w14:paraId="01594825" w14:textId="77777777" w:rsidR="00B06179" w:rsidRPr="00C04189" w:rsidRDefault="00760A5C" w:rsidP="00B06179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lastRenderedPageBreak/>
        <w:t>Discussion</w:t>
      </w:r>
    </w:p>
    <w:p w14:paraId="593156F5" w14:textId="77777777" w:rsidR="00B06179" w:rsidRPr="0019738B" w:rsidRDefault="00760A5C" w:rsidP="00B06179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60A5C">
        <w:rPr>
          <w:rFonts w:ascii="Times New Roman" w:hAnsi="Times New Roman" w:cs="Times New Roman"/>
          <w:sz w:val="20"/>
          <w:szCs w:val="20"/>
          <w:lang w:val="en-US"/>
        </w:rPr>
        <w:t>A text of a Discussion…</w:t>
      </w:r>
    </w:p>
    <w:p w14:paraId="54E1E996" w14:textId="77777777"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Conclusions</w:t>
      </w:r>
    </w:p>
    <w:p w14:paraId="79CAFE80" w14:textId="77777777" w:rsidR="003F73AB" w:rsidRPr="003F73A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F73AB">
        <w:rPr>
          <w:rFonts w:ascii="Times New Roman" w:hAnsi="Times New Roman" w:cs="Times New Roman"/>
          <w:sz w:val="20"/>
          <w:szCs w:val="20"/>
          <w:lang w:val="en-US"/>
        </w:rPr>
        <w:t>A text of Conclusions…</w:t>
      </w:r>
    </w:p>
    <w:p w14:paraId="7B925AA0" w14:textId="77777777" w:rsidR="005123F0" w:rsidRPr="0019738B" w:rsidRDefault="003F73AB" w:rsidP="003F73AB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F73AB">
        <w:rPr>
          <w:rFonts w:ascii="Times New Roman" w:hAnsi="Times New Roman" w:cs="Times New Roman"/>
          <w:sz w:val="20"/>
          <w:szCs w:val="20"/>
          <w:lang w:val="en-US"/>
        </w:rPr>
        <w:t>The paper should include the following sections: Introduction, Literature Review, Research Methodology, Results</w:t>
      </w:r>
      <w:r w:rsidR="00991D7D">
        <w:rPr>
          <w:rFonts w:ascii="Times New Roman" w:hAnsi="Times New Roman" w:cs="Times New Roman"/>
          <w:sz w:val="20"/>
          <w:szCs w:val="20"/>
          <w:lang w:val="en-US"/>
        </w:rPr>
        <w:t>,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F73AB">
        <w:rPr>
          <w:rFonts w:ascii="Times New Roman" w:hAnsi="Times New Roman" w:cs="Times New Roman"/>
          <w:sz w:val="20"/>
          <w:szCs w:val="20"/>
          <w:lang w:val="en-US"/>
        </w:rPr>
        <w:t>Discussion, Conclusions, Acknowledgment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(optional)</w:t>
      </w:r>
      <w:r w:rsidRPr="003F73AB">
        <w:rPr>
          <w:rFonts w:ascii="Times New Roman" w:hAnsi="Times New Roman" w:cs="Times New Roman"/>
          <w:sz w:val="20"/>
          <w:szCs w:val="20"/>
          <w:lang w:val="en-US"/>
        </w:rPr>
        <w:t>, and References.</w:t>
      </w:r>
    </w:p>
    <w:p w14:paraId="38AB9C25" w14:textId="77777777" w:rsidR="0001525F" w:rsidRPr="00C04189" w:rsidRDefault="0001525F" w:rsidP="0001525F">
      <w:pPr>
        <w:pStyle w:val="Heading1"/>
        <w:rPr>
          <w:sz w:val="22"/>
          <w:szCs w:val="22"/>
        </w:rPr>
      </w:pPr>
      <w:r w:rsidRPr="00C04189">
        <w:rPr>
          <w:sz w:val="22"/>
          <w:szCs w:val="22"/>
        </w:rPr>
        <w:t>Acknowledgments</w:t>
      </w:r>
    </w:p>
    <w:p w14:paraId="2A920033" w14:textId="77777777" w:rsidR="00BF725A" w:rsidRPr="00BF725A" w:rsidRDefault="00BF725A" w:rsidP="00BF725A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F725A">
        <w:rPr>
          <w:rFonts w:ascii="Times New Roman" w:hAnsi="Times New Roman" w:cs="Times New Roman"/>
          <w:sz w:val="20"/>
          <w:szCs w:val="20"/>
          <w:lang w:val="en-US"/>
        </w:rPr>
        <w:t>A text of Acknowledgments</w:t>
      </w:r>
      <w:r>
        <w:rPr>
          <w:rFonts w:ascii="Times New Roman" w:hAnsi="Times New Roman" w:cs="Times New Roman"/>
          <w:sz w:val="20"/>
          <w:szCs w:val="20"/>
          <w:lang w:val="en-US"/>
        </w:rPr>
        <w:t>…</w:t>
      </w:r>
    </w:p>
    <w:p w14:paraId="3E1E6651" w14:textId="77777777" w:rsidR="00F35994" w:rsidRPr="00F46EB9" w:rsidRDefault="00661537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In References, a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ll th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itations 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hould be in English. The total number of references should be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>more</w:t>
      </w:r>
      <w:r w:rsidR="00F35994"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 than 15.</w:t>
      </w:r>
    </w:p>
    <w:p w14:paraId="2F47F756" w14:textId="77777777" w:rsidR="00F35994" w:rsidRDefault="00F35994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The total number of citations </w:t>
      </w:r>
      <w:r>
        <w:rPr>
          <w:rFonts w:ascii="Times New Roman" w:hAnsi="Times New Roman" w:cs="Times New Roman"/>
          <w:sz w:val="20"/>
          <w:szCs w:val="20"/>
          <w:lang w:val="en-US"/>
        </w:rPr>
        <w:t>on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 publications from th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databases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copus and Web of Scienc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ore Collection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should be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more 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>than 80</w:t>
      </w:r>
      <w:r>
        <w:rPr>
          <w:rFonts w:ascii="Times New Roman" w:hAnsi="Times New Roman" w:cs="Times New Roman"/>
          <w:sz w:val="20"/>
          <w:szCs w:val="20"/>
          <w:lang w:val="en-US"/>
        </w:rPr>
        <w:t> 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 xml:space="preserve">%. Self-citations should not exceed </w:t>
      </w:r>
      <w:r>
        <w:rPr>
          <w:rFonts w:ascii="Times New Roman" w:hAnsi="Times New Roman" w:cs="Times New Roman"/>
          <w:sz w:val="20"/>
          <w:szCs w:val="20"/>
          <w:lang w:val="en-US"/>
        </w:rPr>
        <w:t>20 </w:t>
      </w:r>
      <w:r w:rsidRPr="00F46EB9">
        <w:rPr>
          <w:rFonts w:ascii="Times New Roman" w:hAnsi="Times New Roman" w:cs="Times New Roman"/>
          <w:sz w:val="20"/>
          <w:szCs w:val="20"/>
          <w:lang w:val="en-US"/>
        </w:rPr>
        <w:t>%.</w:t>
      </w:r>
    </w:p>
    <w:p w14:paraId="76E863C6" w14:textId="31490F7F" w:rsidR="00F46EB9" w:rsidRPr="0019738B" w:rsidRDefault="00BF725A" w:rsidP="00F35994">
      <w:pPr>
        <w:spacing w:after="0" w:line="240" w:lineRule="auto"/>
        <w:ind w:firstLine="22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For citations, it is needed the use of square brackets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>with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 numbers. The following bibliography provides a sample reference list with entries for articles [1], </w:t>
      </w:r>
      <w:r w:rsidR="008D7002">
        <w:rPr>
          <w:rFonts w:ascii="Times New Roman" w:hAnsi="Times New Roman" w:cs="Times New Roman"/>
          <w:sz w:val="20"/>
          <w:szCs w:val="20"/>
          <w:lang w:val="en-US"/>
        </w:rPr>
        <w:t>books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 [2]</w:t>
      </w:r>
      <w:r w:rsidR="005B5A42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918ED">
        <w:rPr>
          <w:rFonts w:ascii="Times New Roman" w:hAnsi="Times New Roman" w:cs="Times New Roman"/>
          <w:sz w:val="20"/>
          <w:szCs w:val="20"/>
          <w:lang w:val="en-US"/>
        </w:rPr>
        <w:t xml:space="preserve">and 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 xml:space="preserve">proceedings [3] according to </w:t>
      </w:r>
      <w:r w:rsidR="00F35994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Pr="00BF725A">
        <w:rPr>
          <w:rFonts w:ascii="Times New Roman" w:hAnsi="Times New Roman" w:cs="Times New Roman"/>
          <w:sz w:val="20"/>
          <w:szCs w:val="20"/>
          <w:lang w:val="en-US"/>
        </w:rPr>
        <w:t>APA standard.</w:t>
      </w:r>
      <w:r w:rsidR="00551F22">
        <w:rPr>
          <w:rFonts w:ascii="Times New Roman" w:hAnsi="Times New Roman" w:cs="Times New Roman"/>
          <w:sz w:val="20"/>
          <w:szCs w:val="20"/>
          <w:lang w:val="en-US"/>
        </w:rPr>
        <w:t xml:space="preserve"> The use of </w:t>
      </w:r>
      <w:r w:rsidR="007D6C81">
        <w:rPr>
          <w:rFonts w:ascii="Times New Roman" w:hAnsi="Times New Roman" w:cs="Times New Roman"/>
          <w:sz w:val="20"/>
          <w:szCs w:val="20"/>
          <w:lang w:val="en-US"/>
        </w:rPr>
        <w:t>DOI (Digital Object Identifier) at the end of citations is preferable.</w:t>
      </w:r>
    </w:p>
    <w:p w14:paraId="4C489259" w14:textId="77777777" w:rsidR="00312522" w:rsidRPr="0019738B" w:rsidRDefault="00312522" w:rsidP="00482A3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  <w:sectPr w:rsidR="00312522" w:rsidRPr="0019738B" w:rsidSect="003A493A">
          <w:type w:val="continuous"/>
          <w:pgSz w:w="11906" w:h="16838"/>
          <w:pgMar w:top="1474" w:right="1134" w:bottom="1474" w:left="1134" w:header="709" w:footer="709" w:gutter="0"/>
          <w:cols w:num="2" w:space="340"/>
          <w:docGrid w:linePitch="360"/>
        </w:sectPr>
      </w:pPr>
    </w:p>
    <w:p w14:paraId="17233E12" w14:textId="77777777" w:rsidR="006239E8" w:rsidRPr="006239E8" w:rsidRDefault="006239E8" w:rsidP="006239E8">
      <w:pPr>
        <w:pStyle w:val="Referencestitle"/>
        <w:spacing w:after="80"/>
        <w:rPr>
          <w:rFonts w:ascii="Times New Roman" w:hAnsi="Times New Roman"/>
        </w:rPr>
      </w:pPr>
      <w:r w:rsidRPr="006239E8">
        <w:rPr>
          <w:rFonts w:ascii="Times New Roman" w:hAnsi="Times New Roman"/>
        </w:rPr>
        <w:t>References</w:t>
      </w:r>
    </w:p>
    <w:p w14:paraId="3E10F4EF" w14:textId="2FFA52D9" w:rsidR="00551F22" w:rsidRPr="00A7187B" w:rsidRDefault="00551F22" w:rsidP="005B5A42">
      <w:pPr>
        <w:pStyle w:val="Referencelist"/>
        <w:jc w:val="left"/>
        <w:rPr>
          <w:lang w:val="en-US"/>
        </w:rPr>
      </w:pPr>
      <w:r w:rsidRPr="00A7187B">
        <w:rPr>
          <w:lang w:val="en-US"/>
        </w:rPr>
        <w:t>Author1, F. A., Author2, S. B., Author3, T. C. (</w:t>
      </w:r>
      <w:r w:rsidR="007D6C81">
        <w:rPr>
          <w:lang w:val="en-US"/>
        </w:rPr>
        <w:t>2020</w:t>
      </w:r>
      <w:r w:rsidRPr="00A7187B">
        <w:rPr>
          <w:lang w:val="en-US"/>
        </w:rPr>
        <w:t xml:space="preserve">). Article title. </w:t>
      </w:r>
      <w:r w:rsidRPr="00A7187B">
        <w:rPr>
          <w:i/>
          <w:lang w:val="en-US"/>
        </w:rPr>
        <w:t xml:space="preserve">Journal </w:t>
      </w:r>
      <w:r w:rsidR="001C696E">
        <w:rPr>
          <w:i/>
          <w:lang w:val="en-US"/>
        </w:rPr>
        <w:t>Title</w:t>
      </w:r>
      <w:r w:rsidRPr="00A7187B">
        <w:rPr>
          <w:lang w:val="en-US"/>
        </w:rPr>
        <w:t xml:space="preserve">, Vol. </w:t>
      </w:r>
      <w:r w:rsidR="007D6C81">
        <w:rPr>
          <w:lang w:val="en-US"/>
        </w:rPr>
        <w:t>7</w:t>
      </w:r>
      <w:r w:rsidRPr="00A7187B">
        <w:rPr>
          <w:lang w:val="en-US"/>
        </w:rPr>
        <w:t xml:space="preserve">(1), pp. </w:t>
      </w:r>
      <w:r w:rsidR="007D6C81">
        <w:rPr>
          <w:lang w:val="en-US"/>
        </w:rPr>
        <w:t>E</w:t>
      </w:r>
      <w:r w:rsidRPr="00A7187B">
        <w:rPr>
          <w:lang w:val="en-US"/>
        </w:rPr>
        <w:t>1</w:t>
      </w:r>
      <w:r w:rsidR="005305B5">
        <w:rPr>
          <w:lang w:val="en-US"/>
        </w:rPr>
        <w:t>-</w:t>
      </w:r>
      <w:r w:rsidR="007D6C81">
        <w:rPr>
          <w:lang w:val="en-US"/>
        </w:rPr>
        <w:t xml:space="preserve">E5, </w:t>
      </w:r>
      <w:proofErr w:type="spellStart"/>
      <w:r w:rsidR="007D6C81">
        <w:rPr>
          <w:lang w:val="en-US"/>
        </w:rPr>
        <w:t>doi</w:t>
      </w:r>
      <w:proofErr w:type="spellEnd"/>
      <w:r w:rsidR="007D6C81">
        <w:rPr>
          <w:lang w:val="en-US"/>
        </w:rPr>
        <w:t xml:space="preserve">: </w:t>
      </w:r>
      <w:r w:rsidR="007D6C81" w:rsidRPr="007D6C81">
        <w:rPr>
          <w:lang w:val="en-US"/>
        </w:rPr>
        <w:t>10.21272/jes.2020.7(1</w:t>
      </w:r>
      <w:proofErr w:type="gramStart"/>
      <w:r w:rsidR="007D6C81" w:rsidRPr="007D6C81">
        <w:rPr>
          <w:lang w:val="en-US"/>
        </w:rPr>
        <w:t>).e</w:t>
      </w:r>
      <w:proofErr w:type="gramEnd"/>
      <w:r w:rsidR="007D6C81" w:rsidRPr="007D6C81">
        <w:rPr>
          <w:lang w:val="en-US"/>
        </w:rPr>
        <w:t>1</w:t>
      </w:r>
      <w:r w:rsidRPr="00A7187B">
        <w:rPr>
          <w:lang w:val="en-US"/>
        </w:rPr>
        <w:t>.</w:t>
      </w:r>
    </w:p>
    <w:p w14:paraId="2B9137BD" w14:textId="2E73D800"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 xml:space="preserve">Author1, F. A., Author2, S. B. (2016). </w:t>
      </w:r>
      <w:r w:rsidRPr="00A7187B">
        <w:rPr>
          <w:i/>
          <w:lang w:val="en-US"/>
        </w:rPr>
        <w:t>Book Title</w:t>
      </w:r>
      <w:r w:rsidRPr="00A7187B">
        <w:rPr>
          <w:lang w:val="en-US"/>
        </w:rPr>
        <w:t xml:space="preserve"> (2nd ed.). Publisher</w:t>
      </w:r>
      <w:r w:rsidR="005305B5">
        <w:rPr>
          <w:lang w:val="en-US"/>
        </w:rPr>
        <w:t xml:space="preserve">, </w:t>
      </w:r>
      <w:r w:rsidR="001C696E">
        <w:rPr>
          <w:lang w:val="en-US"/>
        </w:rPr>
        <w:t>City, Country</w:t>
      </w:r>
      <w:r w:rsidRPr="00A7187B">
        <w:rPr>
          <w:lang w:val="en-US"/>
        </w:rPr>
        <w:t>.</w:t>
      </w:r>
    </w:p>
    <w:p w14:paraId="7D140900" w14:textId="5584C557" w:rsidR="00551F22" w:rsidRPr="00A7187B" w:rsidRDefault="00551F22" w:rsidP="00551F22">
      <w:pPr>
        <w:pStyle w:val="Referencelist"/>
        <w:rPr>
          <w:lang w:val="en-US"/>
        </w:rPr>
      </w:pPr>
      <w:r w:rsidRPr="00A7187B">
        <w:rPr>
          <w:lang w:val="en-US"/>
        </w:rPr>
        <w:t>Author1, F., Author2, S. (20</w:t>
      </w:r>
      <w:r w:rsidR="003730D3">
        <w:rPr>
          <w:lang w:val="en-US"/>
        </w:rPr>
        <w:t>20</w:t>
      </w:r>
      <w:r w:rsidRPr="00A7187B">
        <w:rPr>
          <w:lang w:val="en-US"/>
        </w:rPr>
        <w:t xml:space="preserve">). Title of a proceedings paper. </w:t>
      </w:r>
      <w:r w:rsidR="00A918ED" w:rsidRPr="00A918ED">
        <w:rPr>
          <w:i/>
          <w:iCs/>
          <w:lang w:val="en-US"/>
        </w:rPr>
        <w:t>Conference Title</w:t>
      </w:r>
      <w:r w:rsidR="00A918ED" w:rsidRPr="00A918ED">
        <w:rPr>
          <w:lang w:val="en-US"/>
        </w:rPr>
        <w:t xml:space="preserve">. </w:t>
      </w:r>
      <w:r w:rsidR="00A918ED">
        <w:rPr>
          <w:lang w:val="en-US"/>
        </w:rPr>
        <w:t>Publisher,</w:t>
      </w:r>
      <w:r w:rsidRPr="00A918ED">
        <w:rPr>
          <w:lang w:val="en-US"/>
        </w:rPr>
        <w:t xml:space="preserve"> </w:t>
      </w:r>
      <w:r w:rsidR="001C696E">
        <w:rPr>
          <w:lang w:val="en-US"/>
        </w:rPr>
        <w:t>City, Country</w:t>
      </w:r>
      <w:r w:rsidRPr="00A7187B">
        <w:rPr>
          <w:lang w:val="en-US"/>
        </w:rPr>
        <w:t>, Vol. 1(4), pp. 26</w:t>
      </w:r>
      <w:r w:rsidR="005305B5">
        <w:rPr>
          <w:lang w:val="en-US"/>
        </w:rPr>
        <w:t>-</w:t>
      </w:r>
      <w:r w:rsidRPr="00A7187B">
        <w:rPr>
          <w:lang w:val="en-US"/>
        </w:rPr>
        <w:t>35.</w:t>
      </w:r>
    </w:p>
    <w:sectPr w:rsidR="00551F22" w:rsidRPr="00A7187B" w:rsidSect="00312522">
      <w:type w:val="continuous"/>
      <w:pgSz w:w="11906" w:h="16838"/>
      <w:pgMar w:top="851" w:right="1134" w:bottom="147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79B46" w14:textId="77777777" w:rsidR="00A51695" w:rsidRDefault="00A51695" w:rsidP="00E41C7E">
      <w:pPr>
        <w:spacing w:after="0" w:line="240" w:lineRule="auto"/>
      </w:pPr>
      <w:r>
        <w:separator/>
      </w:r>
    </w:p>
  </w:endnote>
  <w:endnote w:type="continuationSeparator" w:id="0">
    <w:p w14:paraId="0C1B93E6" w14:textId="77777777" w:rsidR="00A51695" w:rsidRDefault="00A51695" w:rsidP="00E41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F9D6" w14:textId="77777777" w:rsidR="003A493A" w:rsidRPr="003A493A" w:rsidRDefault="003A493A" w:rsidP="003A493A">
    <w:pPr>
      <w:pStyle w:val="a6"/>
      <w:ind w:right="360"/>
      <w:rPr>
        <w:rFonts w:ascii="Times New Roman" w:hAnsi="Times New Roman" w:cs="Times New Roman"/>
        <w:sz w:val="20"/>
        <w:szCs w:val="20"/>
        <w:lang w:val="en-GB"/>
      </w:rPr>
    </w:pPr>
  </w:p>
  <w:tbl>
    <w:tblPr>
      <w:tblW w:w="9621" w:type="dxa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99"/>
      <w:gridCol w:w="8722"/>
    </w:tblGrid>
    <w:tr w:rsidR="003A493A" w:rsidRPr="003A493A" w14:paraId="008234A2" w14:textId="77777777" w:rsidTr="00EF0D3D">
      <w:trPr>
        <w:jc w:val="center"/>
      </w:trPr>
      <w:tc>
        <w:tcPr>
          <w:tcW w:w="899" w:type="dxa"/>
          <w:tcBorders>
            <w:top w:val="single" w:sz="24" w:space="0" w:color="auto"/>
          </w:tcBorders>
        </w:tcPr>
        <w:p w14:paraId="42D38B24" w14:textId="77777777" w:rsidR="003A493A" w:rsidRPr="003A493A" w:rsidRDefault="003A493A" w:rsidP="003A493A">
          <w:pPr>
            <w:pStyle w:val="a6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E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begin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instrText xml:space="preserve">PAGE  </w:instrTex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separate"/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2</w:t>
          </w: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fldChar w:fldCharType="end"/>
          </w:r>
        </w:p>
      </w:tc>
      <w:tc>
        <w:tcPr>
          <w:tcW w:w="8722" w:type="dxa"/>
          <w:tcBorders>
            <w:top w:val="single" w:sz="24" w:space="0" w:color="auto"/>
          </w:tcBorders>
        </w:tcPr>
        <w:p w14:paraId="488DBC6B" w14:textId="77777777" w:rsidR="003A493A" w:rsidRPr="003A493A" w:rsidRDefault="003A493A" w:rsidP="003A493A">
          <w:pPr>
            <w:pStyle w:val="a6"/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</w:pPr>
          <w:r w:rsidRPr="003A493A">
            <w:rPr>
              <w:rFonts w:ascii="Times New Roman" w:hAnsi="Times New Roman" w:cs="Times New Roman"/>
              <w:b/>
              <w:sz w:val="20"/>
              <w:szCs w:val="20"/>
              <w:lang w:val="en-GB"/>
            </w:rPr>
            <w:t>MECHANICAL ENGINEERING: Computational Mechanics</w:t>
          </w:r>
        </w:p>
      </w:tc>
    </w:tr>
  </w:tbl>
  <w:p w14:paraId="1E29E393" w14:textId="77777777" w:rsidR="003A493A" w:rsidRPr="003A493A" w:rsidRDefault="003A493A" w:rsidP="003A493A">
    <w:pPr>
      <w:pStyle w:val="a6"/>
      <w:ind w:right="360"/>
      <w:rPr>
        <w:rFonts w:ascii="Times New Roman" w:hAnsi="Times New Roman" w:cs="Times New Roman"/>
        <w:sz w:val="20"/>
        <w:szCs w:val="2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520AD" w14:textId="77777777" w:rsidR="00E41C7E" w:rsidRPr="00E41C7E" w:rsidRDefault="00E41C7E" w:rsidP="00E41C7E">
    <w:pPr>
      <w:pStyle w:val="a6"/>
      <w:ind w:right="360"/>
      <w:rPr>
        <w:rFonts w:ascii="Times New Roman" w:hAnsi="Times New Roman" w:cs="Times New Roman"/>
        <w:sz w:val="20"/>
        <w:szCs w:val="20"/>
        <w:lang w:val="en-US"/>
      </w:rPr>
    </w:pPr>
  </w:p>
  <w:tbl>
    <w:tblPr>
      <w:tblW w:w="0" w:type="auto"/>
      <w:jc w:val="center"/>
      <w:tblBorders>
        <w:top w:val="single" w:sz="24" w:space="0" w:color="auto"/>
      </w:tblBorders>
      <w:tblLook w:val="01E0" w:firstRow="1" w:lastRow="1" w:firstColumn="1" w:lastColumn="1" w:noHBand="0" w:noVBand="0"/>
    </w:tblPr>
    <w:tblGrid>
      <w:gridCol w:w="8617"/>
      <w:gridCol w:w="995"/>
    </w:tblGrid>
    <w:tr w:rsidR="00E41C7E" w:rsidRPr="00E41C7E" w14:paraId="37D8104B" w14:textId="77777777" w:rsidTr="00EF0D3D">
      <w:trPr>
        <w:jc w:val="center"/>
      </w:trPr>
      <w:tc>
        <w:tcPr>
          <w:tcW w:w="8617" w:type="dxa"/>
          <w:tcBorders>
            <w:top w:val="single" w:sz="24" w:space="0" w:color="auto"/>
          </w:tcBorders>
        </w:tcPr>
        <w:p w14:paraId="3A835D9F" w14:textId="1F453F51" w:rsidR="00E41C7E" w:rsidRPr="00E41C7E" w:rsidRDefault="00E41C7E" w:rsidP="00E41C7E">
          <w:pPr>
            <w:pStyle w:val="a6"/>
            <w:spacing w:line="300" w:lineRule="auto"/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 xml:space="preserve">Journal of Engineering Sciences, Volume 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9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, Issue 1 (202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2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), pp. E1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-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E</w:t>
          </w:r>
          <w:r w:rsidR="005305B5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2</w:t>
          </w:r>
        </w:p>
      </w:tc>
      <w:tc>
        <w:tcPr>
          <w:tcW w:w="995" w:type="dxa"/>
          <w:tcBorders>
            <w:top w:val="single" w:sz="24" w:space="0" w:color="auto"/>
          </w:tcBorders>
        </w:tcPr>
        <w:p w14:paraId="5CAB6F42" w14:textId="77777777" w:rsidR="00E41C7E" w:rsidRPr="00E41C7E" w:rsidRDefault="00E41C7E" w:rsidP="00E41C7E">
          <w:pPr>
            <w:pStyle w:val="a6"/>
            <w:jc w:val="right"/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</w:pP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E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begin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instrText xml:space="preserve">PAGE  </w:instrTex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separate"/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t>5</w:t>
          </w:r>
          <w:r w:rsidRPr="00E41C7E">
            <w:rPr>
              <w:rFonts w:ascii="Times New Roman" w:hAnsi="Times New Roman" w:cs="Times New Roman"/>
              <w:b/>
              <w:sz w:val="20"/>
              <w:szCs w:val="20"/>
              <w:lang w:val="en-US"/>
            </w:rPr>
            <w:fldChar w:fldCharType="end"/>
          </w:r>
        </w:p>
      </w:tc>
    </w:tr>
  </w:tbl>
  <w:p w14:paraId="76F5D480" w14:textId="77777777" w:rsidR="00E41C7E" w:rsidRPr="00E41C7E" w:rsidRDefault="00E41C7E" w:rsidP="00E41C7E">
    <w:pPr>
      <w:pStyle w:val="a6"/>
      <w:ind w:right="360"/>
      <w:rPr>
        <w:rFonts w:ascii="Times New Roman" w:hAnsi="Times New Roman" w:cs="Times New Roman"/>
        <w:sz w:val="20"/>
        <w:szCs w:val="2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B9DCB" w14:textId="77777777" w:rsidR="00A51695" w:rsidRDefault="00A51695" w:rsidP="00E41C7E">
      <w:pPr>
        <w:spacing w:after="0" w:line="240" w:lineRule="auto"/>
      </w:pPr>
      <w:r>
        <w:separator/>
      </w:r>
    </w:p>
  </w:footnote>
  <w:footnote w:type="continuationSeparator" w:id="0">
    <w:p w14:paraId="2139AF81" w14:textId="77777777" w:rsidR="00A51695" w:rsidRDefault="00A51695" w:rsidP="00E41C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54EF9"/>
    <w:multiLevelType w:val="hybridMultilevel"/>
    <w:tmpl w:val="3BE646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D37D8"/>
    <w:multiLevelType w:val="multilevel"/>
    <w:tmpl w:val="AFEA1F52"/>
    <w:lvl w:ilvl="0">
      <w:start w:val="1"/>
      <w:numFmt w:val="decimal"/>
      <w:pStyle w:val="Referencelist"/>
      <w:lvlText w:val="%1."/>
      <w:lvlJc w:val="right"/>
      <w:pPr>
        <w:tabs>
          <w:tab w:val="num" w:pos="341"/>
        </w:tabs>
        <w:ind w:left="341" w:hanging="114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cs="Times New Roman" w:hint="default"/>
      </w:rPr>
    </w:lvl>
  </w:abstractNum>
  <w:abstractNum w:abstractNumId="2" w15:restartNumberingAfterBreak="0">
    <w:nsid w:val="7738779A"/>
    <w:multiLevelType w:val="multilevel"/>
    <w:tmpl w:val="D1F43950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cs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num w:numId="1">
    <w:abstractNumId w:val="0"/>
  </w:num>
  <w:num w:numId="2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3">
    <w:abstractNumId w:val="2"/>
  </w:num>
  <w:num w:numId="4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5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6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cs="Times New Roman" w:hint="default"/>
        </w:rPr>
      </w:lvl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bU0MDc3N7GwNDJU0lEKTi0uzszPAykwqQUAzxXu4ywAAAA="/>
  </w:docVars>
  <w:rsids>
    <w:rsidRoot w:val="00DC6367"/>
    <w:rsid w:val="00005360"/>
    <w:rsid w:val="0001525F"/>
    <w:rsid w:val="0004478B"/>
    <w:rsid w:val="000B7727"/>
    <w:rsid w:val="0010424F"/>
    <w:rsid w:val="0019738B"/>
    <w:rsid w:val="001A3D03"/>
    <w:rsid w:val="001B6B87"/>
    <w:rsid w:val="001C696E"/>
    <w:rsid w:val="001C6A60"/>
    <w:rsid w:val="00273155"/>
    <w:rsid w:val="00295D69"/>
    <w:rsid w:val="003119CE"/>
    <w:rsid w:val="00312522"/>
    <w:rsid w:val="00352E85"/>
    <w:rsid w:val="003730D3"/>
    <w:rsid w:val="003A493A"/>
    <w:rsid w:val="003B55CC"/>
    <w:rsid w:val="003E69DC"/>
    <w:rsid w:val="003F73AB"/>
    <w:rsid w:val="00403DC6"/>
    <w:rsid w:val="00482A35"/>
    <w:rsid w:val="00487076"/>
    <w:rsid w:val="00495D1C"/>
    <w:rsid w:val="00504447"/>
    <w:rsid w:val="005123F0"/>
    <w:rsid w:val="005305B5"/>
    <w:rsid w:val="00551F22"/>
    <w:rsid w:val="005760DE"/>
    <w:rsid w:val="00580A8D"/>
    <w:rsid w:val="005B5A42"/>
    <w:rsid w:val="005D7685"/>
    <w:rsid w:val="00622B2E"/>
    <w:rsid w:val="006239E8"/>
    <w:rsid w:val="00636624"/>
    <w:rsid w:val="00661537"/>
    <w:rsid w:val="0066516F"/>
    <w:rsid w:val="00682291"/>
    <w:rsid w:val="006A5DA3"/>
    <w:rsid w:val="00724737"/>
    <w:rsid w:val="00743E4B"/>
    <w:rsid w:val="00760A5C"/>
    <w:rsid w:val="007D6C81"/>
    <w:rsid w:val="00805D19"/>
    <w:rsid w:val="00820797"/>
    <w:rsid w:val="00836956"/>
    <w:rsid w:val="008D7002"/>
    <w:rsid w:val="00915CA4"/>
    <w:rsid w:val="00931F7D"/>
    <w:rsid w:val="00991D7D"/>
    <w:rsid w:val="009C38DE"/>
    <w:rsid w:val="009E4E09"/>
    <w:rsid w:val="00A34EC7"/>
    <w:rsid w:val="00A51695"/>
    <w:rsid w:val="00A918ED"/>
    <w:rsid w:val="00B00BC6"/>
    <w:rsid w:val="00B06179"/>
    <w:rsid w:val="00B54F1C"/>
    <w:rsid w:val="00B86EBF"/>
    <w:rsid w:val="00BC1F98"/>
    <w:rsid w:val="00BC66CD"/>
    <w:rsid w:val="00BE4CB7"/>
    <w:rsid w:val="00BE79B5"/>
    <w:rsid w:val="00BF725A"/>
    <w:rsid w:val="00C04189"/>
    <w:rsid w:val="00CB77F5"/>
    <w:rsid w:val="00CF7492"/>
    <w:rsid w:val="00D25ECB"/>
    <w:rsid w:val="00DB0F46"/>
    <w:rsid w:val="00DC6367"/>
    <w:rsid w:val="00DD770A"/>
    <w:rsid w:val="00E06664"/>
    <w:rsid w:val="00E16235"/>
    <w:rsid w:val="00E41C7E"/>
    <w:rsid w:val="00F1335B"/>
    <w:rsid w:val="00F35994"/>
    <w:rsid w:val="00F46EB9"/>
    <w:rsid w:val="00FC6815"/>
    <w:rsid w:val="00FC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C01EE"/>
  <w15:chartTrackingRefBased/>
  <w15:docId w15:val="{35A2BA80-3FD3-433C-99C3-51A606E59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43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760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5CA4"/>
    <w:pPr>
      <w:ind w:left="720"/>
      <w:contextualSpacing/>
    </w:pPr>
  </w:style>
  <w:style w:type="paragraph" w:customStyle="1" w:styleId="Heading1">
    <w:name w:val="Heading1"/>
    <w:basedOn w:val="a"/>
    <w:next w:val="a"/>
    <w:rsid w:val="00580A8D"/>
    <w:pPr>
      <w:keepNext/>
      <w:keepLines/>
      <w:numPr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200" w:after="200" w:line="240" w:lineRule="auto"/>
      <w:textAlignment w:val="baseline"/>
      <w:outlineLvl w:val="0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customStyle="1" w:styleId="Heading2">
    <w:name w:val="Heading2"/>
    <w:basedOn w:val="a"/>
    <w:next w:val="a"/>
    <w:rsid w:val="00580A8D"/>
    <w:pPr>
      <w:keepNext/>
      <w:keepLines/>
      <w:numPr>
        <w:ilvl w:val="1"/>
        <w:numId w:val="2"/>
      </w:numPr>
      <w:tabs>
        <w:tab w:val="left" w:pos="227"/>
      </w:tabs>
      <w:suppressAutoHyphens/>
      <w:overflowPunct w:val="0"/>
      <w:autoSpaceDE w:val="0"/>
      <w:autoSpaceDN w:val="0"/>
      <w:adjustRightInd w:val="0"/>
      <w:spacing w:before="80" w:after="80" w:line="240" w:lineRule="auto"/>
      <w:textAlignment w:val="baseline"/>
      <w:outlineLvl w:val="1"/>
    </w:pPr>
    <w:rPr>
      <w:rFonts w:ascii="Times New Roman" w:eastAsia="Times New Roman" w:hAnsi="Times New Roman" w:cs="Times New Roman"/>
      <w:b/>
      <w:szCs w:val="20"/>
      <w:lang w:val="en-US"/>
    </w:rPr>
  </w:style>
  <w:style w:type="numbering" w:customStyle="1" w:styleId="headings">
    <w:name w:val="headings"/>
    <w:rsid w:val="00580A8D"/>
    <w:pPr>
      <w:numPr>
        <w:numId w:val="3"/>
      </w:numPr>
    </w:pPr>
  </w:style>
  <w:style w:type="paragraph" w:customStyle="1" w:styleId="Papertitle">
    <w:name w:val="Paper title"/>
    <w:basedOn w:val="a"/>
    <w:next w:val="a"/>
    <w:rsid w:val="00580A8D"/>
    <w:pPr>
      <w:keepNext/>
      <w:keepLines/>
      <w:suppressAutoHyphens/>
      <w:overflowPunct w:val="0"/>
      <w:autoSpaceDE w:val="0"/>
      <w:autoSpaceDN w:val="0"/>
      <w:adjustRightInd w:val="0"/>
      <w:spacing w:before="360" w:after="0" w:line="300" w:lineRule="auto"/>
      <w:jc w:val="center"/>
      <w:textAlignment w:val="baseline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customStyle="1" w:styleId="Referencestitle">
    <w:name w:val="References title"/>
    <w:basedOn w:val="1"/>
    <w:rsid w:val="00743E4B"/>
    <w:pPr>
      <w:suppressAutoHyphens/>
      <w:overflowPunct w:val="0"/>
      <w:autoSpaceDE w:val="0"/>
      <w:autoSpaceDN w:val="0"/>
      <w:adjustRightInd w:val="0"/>
      <w:spacing w:before="360" w:line="220" w:lineRule="atLeast"/>
      <w:textAlignment w:val="baseline"/>
    </w:pPr>
    <w:rPr>
      <w:rFonts w:ascii="Cambria" w:eastAsia="Times New Roman" w:hAnsi="Cambria" w:cs="Times New Roman"/>
      <w:b/>
      <w:bCs/>
      <w:color w:val="auto"/>
      <w:kern w:val="32"/>
      <w:sz w:val="22"/>
      <w:lang w:val="en-US"/>
    </w:rPr>
  </w:style>
  <w:style w:type="character" w:customStyle="1" w:styleId="10">
    <w:name w:val="Заголовок 1 Знак"/>
    <w:basedOn w:val="a0"/>
    <w:link w:val="1"/>
    <w:uiPriority w:val="9"/>
    <w:rsid w:val="00743E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Referencelist">
    <w:name w:val="Reference list"/>
    <w:basedOn w:val="a"/>
    <w:rsid w:val="00E41C7E"/>
    <w:pPr>
      <w:numPr>
        <w:numId w:val="7"/>
      </w:num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a4">
    <w:name w:val="header"/>
    <w:basedOn w:val="a"/>
    <w:link w:val="a5"/>
    <w:uiPriority w:val="99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E41C7E"/>
  </w:style>
  <w:style w:type="paragraph" w:styleId="a6">
    <w:name w:val="footer"/>
    <w:basedOn w:val="a"/>
    <w:link w:val="a7"/>
    <w:unhideWhenUsed/>
    <w:rsid w:val="00E41C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rsid w:val="00E41C7E"/>
  </w:style>
  <w:style w:type="paragraph" w:customStyle="1" w:styleId="Author">
    <w:name w:val="Author"/>
    <w:basedOn w:val="a"/>
    <w:next w:val="a"/>
    <w:link w:val="Author0"/>
    <w:rsid w:val="00273155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uthor0">
    <w:name w:val="Author Знак"/>
    <w:basedOn w:val="a0"/>
    <w:link w:val="Author"/>
    <w:locked/>
    <w:rsid w:val="00273155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ddress">
    <w:name w:val="Address"/>
    <w:basedOn w:val="a"/>
    <w:rsid w:val="00273155"/>
    <w:pPr>
      <w:overflowPunct w:val="0"/>
      <w:autoSpaceDE w:val="0"/>
      <w:autoSpaceDN w:val="0"/>
      <w:adjustRightInd w:val="0"/>
      <w:spacing w:after="360"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Abstract">
    <w:name w:val="Abstract"/>
    <w:basedOn w:val="a"/>
    <w:link w:val="Abstract0"/>
    <w:rsid w:val="00273155"/>
    <w:pPr>
      <w:overflowPunct w:val="0"/>
      <w:autoSpaceDE w:val="0"/>
      <w:autoSpaceDN w:val="0"/>
      <w:adjustRightInd w:val="0"/>
      <w:spacing w:before="360" w:after="360" w:line="220" w:lineRule="atLeast"/>
      <w:ind w:left="567" w:right="567" w:firstLine="227"/>
      <w:contextualSpacing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Abstract0">
    <w:name w:val="Abstract Знак"/>
    <w:basedOn w:val="a0"/>
    <w:link w:val="Abstract"/>
    <w:locked/>
    <w:rsid w:val="00273155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Tablecaption">
    <w:name w:val="Table caption"/>
    <w:basedOn w:val="a"/>
    <w:next w:val="a"/>
    <w:rsid w:val="005D7685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Tabletext">
    <w:name w:val="Table text"/>
    <w:basedOn w:val="a"/>
    <w:rsid w:val="005D7685"/>
    <w:pPr>
      <w:overflowPunct w:val="0"/>
      <w:autoSpaceDE w:val="0"/>
      <w:autoSpaceDN w:val="0"/>
      <w:adjustRightInd w:val="0"/>
      <w:spacing w:after="0" w:line="240" w:lineRule="atLeast"/>
      <w:textAlignment w:val="baseline"/>
    </w:pPr>
    <w:rPr>
      <w:rFonts w:ascii="Times New Roman" w:eastAsia="Times New Roman" w:hAnsi="Times New Roman" w:cs="Times New Roman"/>
      <w:sz w:val="18"/>
      <w:szCs w:val="18"/>
      <w:lang w:val="en-GB"/>
    </w:rPr>
  </w:style>
  <w:style w:type="character" w:customStyle="1" w:styleId="30">
    <w:name w:val="Заголовок 3 Знак"/>
    <w:basedOn w:val="a0"/>
    <w:link w:val="3"/>
    <w:uiPriority w:val="9"/>
    <w:semiHidden/>
    <w:rsid w:val="005760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quation">
    <w:name w:val="Equation"/>
    <w:basedOn w:val="a"/>
    <w:next w:val="a"/>
    <w:rsid w:val="0019738B"/>
    <w:pPr>
      <w:tabs>
        <w:tab w:val="center" w:pos="2325"/>
        <w:tab w:val="right" w:pos="4649"/>
      </w:tabs>
      <w:overflowPunct w:val="0"/>
      <w:autoSpaceDE w:val="0"/>
      <w:autoSpaceDN w:val="0"/>
      <w:adjustRightInd w:val="0"/>
      <w:spacing w:before="160" w:line="24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a8">
    <w:name w:val="Placeholder Text"/>
    <w:basedOn w:val="a0"/>
    <w:uiPriority w:val="99"/>
    <w:semiHidden/>
    <w:rsid w:val="0019738B"/>
    <w:rPr>
      <w:color w:val="808080"/>
    </w:rPr>
  </w:style>
  <w:style w:type="paragraph" w:customStyle="1" w:styleId="Figurecaption">
    <w:name w:val="Figure caption"/>
    <w:basedOn w:val="a"/>
    <w:next w:val="a"/>
    <w:rsid w:val="00BE79B5"/>
    <w:pPr>
      <w:keepLines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ван Павленко</dc:creator>
  <cp:keywords/>
  <dc:description/>
  <cp:lastModifiedBy>Іван Павленко</cp:lastModifiedBy>
  <cp:revision>74</cp:revision>
  <dcterms:created xsi:type="dcterms:W3CDTF">2020-01-29T07:18:00Z</dcterms:created>
  <dcterms:modified xsi:type="dcterms:W3CDTF">2022-01-10T13:44:00Z</dcterms:modified>
</cp:coreProperties>
</file>